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316" w:rsidRDefault="00F92BA4" w:rsidP="00F92BA4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1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Winn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t's a tie ga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eam 1 has won the gam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eam 2 won the game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bookmarkStart w:id="0" w:name="_GoBack"/>
      <w:bookmarkEnd w:id="0"/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score of team 1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score of team 2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Winn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tea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a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F92BA4" w:rsidRDefault="00F92BA4" w:rsidP="00F92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F92BA4" w:rsidRDefault="00F92BA4" w:rsidP="00F92BA4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F92BA4" w:rsidRDefault="00F92BA4" w:rsidP="00F92BA4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241EA8DB" wp14:editId="04F83855">
            <wp:extent cx="5943600" cy="4027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BA4" w:rsidRDefault="00F92BA4" w:rsidP="00F92BA4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69475341" wp14:editId="52DE4DB0">
            <wp:extent cx="5943600" cy="4027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0633">
        <w:rPr>
          <w:noProof/>
        </w:rPr>
        <w:drawing>
          <wp:inline distT="0" distB="0" distL="0" distR="0" wp14:anchorId="504D2113" wp14:editId="39FAAAF2">
            <wp:extent cx="5943600" cy="40271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BA4" w:rsidRDefault="00F92BA4" w:rsidP="00F92BA4">
      <w:pPr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Question 2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estVa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Va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Ints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ow many numbers do you want to ent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Int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Ints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numb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numb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estVa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estVa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curr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e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higest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value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e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lowest value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es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00633" w:rsidRDefault="00C00633" w:rsidP="00C006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00633" w:rsidRDefault="00C00633" w:rsidP="00C00633">
      <w:pPr>
        <w:rPr>
          <w:sz w:val="48"/>
          <w:szCs w:val="48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noProof/>
        </w:rPr>
        <w:drawing>
          <wp:inline distT="0" distB="0" distL="0" distR="0" wp14:anchorId="7CCDF10F" wp14:editId="6F4E3CFC">
            <wp:extent cx="5943600" cy="40271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633" w:rsidRDefault="00C00633" w:rsidP="00C00633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3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mat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g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loo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loo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number you would like reversed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7D856E9C" wp14:editId="470B0A62">
            <wp:extent cx="5943600" cy="4027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2E2" w:rsidRDefault="001112E2" w:rsidP="001112E2">
      <w:pPr>
        <w:jc w:val="center"/>
        <w:rPr>
          <w:sz w:val="48"/>
          <w:szCs w:val="48"/>
        </w:rPr>
      </w:pPr>
      <w:r>
        <w:rPr>
          <w:sz w:val="48"/>
          <w:szCs w:val="48"/>
        </w:rPr>
        <w:t>Question 4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mat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CDCDC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g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loo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floo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engt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main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alindro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e number you entered is a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alidrom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e number you entered is not a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alidrom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Enter the number you would know if it's a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palidrom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vers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e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ber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reversed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alindro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versed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112E2" w:rsidRDefault="001112E2" w:rsidP="00111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112E2" w:rsidRDefault="001112E2" w:rsidP="001112E2">
      <w:pPr>
        <w:rPr>
          <w:rFonts w:ascii="Consolas" w:hAnsi="Consolas" w:cs="Consolas"/>
          <w:color w:val="B4B4B4"/>
          <w:sz w:val="19"/>
          <w:szCs w:val="19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Default="001112E2" w:rsidP="001112E2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08413737" wp14:editId="54985118">
            <wp:extent cx="5943600" cy="40271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2E2" w:rsidRDefault="001112E2" w:rsidP="001112E2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413627D8" wp14:editId="7DA0CD3F">
            <wp:extent cx="5943600" cy="40271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12E2" w:rsidRDefault="001112E2" w:rsidP="001112E2">
      <w:pPr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Question 5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stdlib.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time.h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uess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an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e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a number from 0 to 99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eed to go small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Need to go larg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+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number wa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userNum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e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ran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im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)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e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uessNum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t took you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ries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tries to guess the right numb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aus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CA2FE6" w:rsidRDefault="00CA2FE6" w:rsidP="00CA2FE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112E2" w:rsidRPr="00F92BA4" w:rsidRDefault="00CA2FE6" w:rsidP="001112E2">
      <w:pPr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48FEF8CF" wp14:editId="53F26957">
            <wp:extent cx="5943600" cy="40271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12E2" w:rsidRPr="00F92BA4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1667" w:rsidRDefault="003D1667" w:rsidP="00BF02CE">
      <w:pPr>
        <w:spacing w:after="0" w:line="240" w:lineRule="auto"/>
      </w:pPr>
      <w:r>
        <w:separator/>
      </w:r>
    </w:p>
  </w:endnote>
  <w:endnote w:type="continuationSeparator" w:id="0">
    <w:p w:rsidR="003D1667" w:rsidRDefault="003D1667" w:rsidP="00BF02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1667" w:rsidRDefault="003D1667" w:rsidP="00BF02CE">
      <w:pPr>
        <w:spacing w:after="0" w:line="240" w:lineRule="auto"/>
      </w:pPr>
      <w:r>
        <w:separator/>
      </w:r>
    </w:p>
  </w:footnote>
  <w:footnote w:type="continuationSeparator" w:id="0">
    <w:p w:rsidR="003D1667" w:rsidRDefault="003D1667" w:rsidP="00BF02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02CE" w:rsidRDefault="00BF02CE">
    <w:pPr>
      <w:pStyle w:val="Header"/>
    </w:pPr>
    <w:r>
      <w:t>Curtis Kargu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tDCwNDQytjA0sTRU0lEKTi0uzszPAykwqgUAVSCa3ywAAAA="/>
  </w:docVars>
  <w:rsids>
    <w:rsidRoot w:val="00F92BA4"/>
    <w:rsid w:val="001112E2"/>
    <w:rsid w:val="002475DC"/>
    <w:rsid w:val="003D1667"/>
    <w:rsid w:val="00BF02CE"/>
    <w:rsid w:val="00C00633"/>
    <w:rsid w:val="00C312F0"/>
    <w:rsid w:val="00C72849"/>
    <w:rsid w:val="00CA2FE6"/>
    <w:rsid w:val="00F9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EC84AC-85FF-468D-AA98-115945A27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0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2CE"/>
  </w:style>
  <w:style w:type="paragraph" w:styleId="Footer">
    <w:name w:val="footer"/>
    <w:basedOn w:val="Normal"/>
    <w:link w:val="FooterChar"/>
    <w:uiPriority w:val="99"/>
    <w:unhideWhenUsed/>
    <w:rsid w:val="00BF02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2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0</Pages>
  <Words>567</Words>
  <Characters>32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4</cp:revision>
  <dcterms:created xsi:type="dcterms:W3CDTF">2016-11-01T18:21:00Z</dcterms:created>
  <dcterms:modified xsi:type="dcterms:W3CDTF">2016-11-06T05:50:00Z</dcterms:modified>
</cp:coreProperties>
</file>